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mographic vs. Altitude Associations (Chi-Square p-valu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duc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 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tibiotic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erbal Produc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ccin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antibi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erb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vacc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1:55:24Z</dcterms:created>
  <dcterms:modified xsi:type="dcterms:W3CDTF">2025-01-29T11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